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2456" w:rsidRDefault="00EB2456" w:rsidP="00EB2456">
      <w:pPr>
        <w:jc w:val="center"/>
        <w:rPr>
          <w:b/>
          <w:lang w:val="es-MX"/>
        </w:rPr>
      </w:pPr>
      <w:r w:rsidRPr="00EB2456">
        <w:rPr>
          <w:b/>
          <w:lang w:val="es-MX"/>
        </w:rPr>
        <w:t>Proyecto: El presente subjuntivo con expresiones impersonales</w:t>
      </w:r>
    </w:p>
    <w:p w:rsidR="00EB2456" w:rsidRPr="00EB2456" w:rsidRDefault="00EB2456" w:rsidP="00EB2456">
      <w:pPr>
        <w:jc w:val="center"/>
        <w:rPr>
          <w:b/>
          <w:lang w:val="es-MX"/>
        </w:rPr>
      </w:pPr>
    </w:p>
    <w:p w:rsidR="00EC726A" w:rsidRDefault="00157442" w:rsidP="00EC726A">
      <w:pPr>
        <w:pStyle w:val="ListParagraph"/>
        <w:numPr>
          <w:ilvl w:val="0"/>
          <w:numId w:val="6"/>
        </w:numPr>
        <w:rPr>
          <w:lang w:val="es-MX"/>
        </w:rPr>
      </w:pPr>
      <w:r w:rsidRPr="00EC726A">
        <w:rPr>
          <w:lang w:val="es-MX"/>
        </w:rPr>
        <w:t>Escoge u</w:t>
      </w:r>
      <w:r w:rsidR="00EC726A" w:rsidRPr="00EC726A">
        <w:rPr>
          <w:lang w:val="es-MX"/>
        </w:rPr>
        <w:t xml:space="preserve">na situación. </w:t>
      </w:r>
    </w:p>
    <w:p w:rsidR="00EC726A" w:rsidRPr="00EC726A" w:rsidRDefault="00EC726A" w:rsidP="00EC726A">
      <w:pPr>
        <w:pStyle w:val="ListParagraph"/>
        <w:rPr>
          <w:lang w:val="es-MX"/>
        </w:rPr>
      </w:pPr>
    </w:p>
    <w:p w:rsidR="00EC726A" w:rsidRPr="00EC726A" w:rsidRDefault="00EC726A" w:rsidP="00EC726A">
      <w:pPr>
        <w:ind w:left="720" w:firstLine="720"/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 xml:space="preserve">Si quieres _____________________, </w:t>
      </w:r>
    </w:p>
    <w:p w:rsidR="00EC726A" w:rsidRPr="00EC726A" w:rsidRDefault="00EC726A" w:rsidP="00EC726A">
      <w:pPr>
        <w:rPr>
          <w:rFonts w:ascii="Comic Sans MS" w:hAnsi="Comic Sans MS"/>
          <w:sz w:val="22"/>
          <w:lang w:val="es-MX"/>
        </w:rPr>
      </w:pPr>
    </w:p>
    <w:p w:rsidR="00EC726A" w:rsidRPr="00EC726A" w:rsidRDefault="00EC726A" w:rsidP="00EC726A">
      <w:pPr>
        <w:pStyle w:val="ListParagraph"/>
        <w:numPr>
          <w:ilvl w:val="0"/>
          <w:numId w:val="7"/>
        </w:numPr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>estar saludable…</w:t>
      </w:r>
    </w:p>
    <w:p w:rsidR="00EC726A" w:rsidRPr="00EC726A" w:rsidRDefault="00EC726A" w:rsidP="00EC726A">
      <w:pPr>
        <w:pStyle w:val="ListParagraph"/>
        <w:numPr>
          <w:ilvl w:val="0"/>
          <w:numId w:val="7"/>
        </w:numPr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>ser un buen deportista…</w:t>
      </w:r>
    </w:p>
    <w:p w:rsidR="00EC726A" w:rsidRPr="00EC726A" w:rsidRDefault="00EC726A" w:rsidP="00EC726A">
      <w:pPr>
        <w:pStyle w:val="ListParagraph"/>
        <w:numPr>
          <w:ilvl w:val="0"/>
          <w:numId w:val="7"/>
        </w:numPr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>maquillarte bien…</w:t>
      </w:r>
    </w:p>
    <w:p w:rsidR="00EC726A" w:rsidRPr="00EC726A" w:rsidRDefault="00EC726A" w:rsidP="00EC726A">
      <w:pPr>
        <w:pStyle w:val="ListParagraph"/>
        <w:numPr>
          <w:ilvl w:val="0"/>
          <w:numId w:val="7"/>
        </w:numPr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>sacar buenas calificaciones en la clase de español…</w:t>
      </w:r>
    </w:p>
    <w:p w:rsidR="00EC726A" w:rsidRPr="00EC726A" w:rsidRDefault="00EC726A" w:rsidP="00EC726A">
      <w:pPr>
        <w:pStyle w:val="ListParagraph"/>
        <w:numPr>
          <w:ilvl w:val="0"/>
          <w:numId w:val="7"/>
        </w:numPr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>divertirte con tus amigos…</w:t>
      </w:r>
    </w:p>
    <w:p w:rsidR="00157442" w:rsidRDefault="00157442" w:rsidP="00EC726A">
      <w:pPr>
        <w:pStyle w:val="ListParagraph"/>
        <w:rPr>
          <w:lang w:val="es-MX"/>
        </w:rPr>
      </w:pPr>
    </w:p>
    <w:p w:rsidR="00EC726A" w:rsidRDefault="00EC726A" w:rsidP="00EC726A">
      <w:pPr>
        <w:pStyle w:val="ListParagraph"/>
        <w:numPr>
          <w:ilvl w:val="0"/>
          <w:numId w:val="6"/>
        </w:numPr>
        <w:rPr>
          <w:lang w:val="es-MX"/>
        </w:rPr>
      </w:pPr>
      <w:r>
        <w:rPr>
          <w:lang w:val="es-MX"/>
        </w:rPr>
        <w:t xml:space="preserve">Usa 4 expresiones impersonales </w:t>
      </w:r>
      <w:r w:rsidRPr="00EC726A">
        <w:rPr>
          <w:u w:val="single"/>
          <w:lang w:val="es-MX"/>
        </w:rPr>
        <w:t>diferentes</w:t>
      </w:r>
      <w:r>
        <w:rPr>
          <w:lang w:val="es-MX"/>
        </w:rPr>
        <w:t>.</w:t>
      </w:r>
    </w:p>
    <w:p w:rsidR="00EC726A" w:rsidRPr="00EC726A" w:rsidRDefault="00EC726A" w:rsidP="00EC726A">
      <w:pPr>
        <w:pStyle w:val="ListParagraph"/>
        <w:ind w:left="1440"/>
        <w:rPr>
          <w:rFonts w:ascii="Comic Sans MS" w:hAnsi="Comic Sans MS"/>
          <w:sz w:val="22"/>
          <w:lang w:val="es-MX"/>
        </w:rPr>
      </w:pPr>
      <w:r w:rsidRPr="00EC726A">
        <w:rPr>
          <w:rFonts w:ascii="Comic Sans MS" w:hAnsi="Comic Sans MS"/>
          <w:sz w:val="22"/>
          <w:lang w:val="es-MX"/>
        </w:rPr>
        <w:t>Es ______________ que…</w:t>
      </w:r>
    </w:p>
    <w:p w:rsidR="00EC726A" w:rsidRDefault="00EC726A" w:rsidP="00EC726A">
      <w:pPr>
        <w:pStyle w:val="ListParagraph"/>
        <w:numPr>
          <w:ilvl w:val="0"/>
          <w:numId w:val="6"/>
        </w:numPr>
        <w:rPr>
          <w:lang w:val="es-MX"/>
        </w:rPr>
      </w:pPr>
      <w:r>
        <w:rPr>
          <w:lang w:val="es-MX"/>
        </w:rPr>
        <w:t xml:space="preserve">Conjuga 4 verbos </w:t>
      </w:r>
      <w:r w:rsidRPr="00EC726A">
        <w:rPr>
          <w:u w:val="single"/>
          <w:lang w:val="es-MX"/>
        </w:rPr>
        <w:t>diferentes</w:t>
      </w:r>
      <w:r>
        <w:rPr>
          <w:lang w:val="es-MX"/>
        </w:rPr>
        <w:t xml:space="preserve"> en subjuntivo y subráyalos.</w:t>
      </w:r>
    </w:p>
    <w:p w:rsidR="00EC726A" w:rsidRPr="00157442" w:rsidRDefault="00EB2456" w:rsidP="00EC726A">
      <w:pPr>
        <w:pStyle w:val="ListParagraph"/>
        <w:numPr>
          <w:ilvl w:val="0"/>
          <w:numId w:val="6"/>
        </w:numPr>
        <w:rPr>
          <w:lang w:val="es-MX"/>
        </w:rPr>
      </w:pPr>
      <w:r>
        <w:rPr>
          <w:lang w:val="es-MX"/>
        </w:rPr>
        <w:t>Ilustra cada caja usando color.</w:t>
      </w:r>
    </w:p>
    <w:p w:rsidR="00EC726A" w:rsidRDefault="00EC726A">
      <w:pPr>
        <w:rPr>
          <w:lang w:val="es-MX"/>
        </w:rPr>
      </w:pPr>
    </w:p>
    <w:p w:rsidR="00EC726A" w:rsidRPr="00EB2456" w:rsidRDefault="00EC726A" w:rsidP="00EB2456">
      <w:pPr>
        <w:jc w:val="center"/>
        <w:rPr>
          <w:rFonts w:ascii="Tekton Pro" w:hAnsi="Tekton Pro"/>
          <w:b/>
          <w:color w:val="385623" w:themeColor="accent6" w:themeShade="80"/>
          <w:sz w:val="28"/>
          <w:lang w:val="es-MX"/>
        </w:rPr>
      </w:pPr>
    </w:p>
    <w:p w:rsidR="00EC726A" w:rsidRPr="00EB2456" w:rsidRDefault="00EC726A" w:rsidP="00EB2456">
      <w:pPr>
        <w:jc w:val="center"/>
        <w:rPr>
          <w:rFonts w:ascii="Tekton Pro" w:hAnsi="Tekton Pro"/>
          <w:b/>
          <w:color w:val="385623" w:themeColor="accent6" w:themeShade="80"/>
          <w:sz w:val="28"/>
          <w:lang w:val="es-MX"/>
        </w:rPr>
      </w:pPr>
      <w:r w:rsidRPr="00EB2456">
        <w:rPr>
          <w:rFonts w:ascii="Tekton Pro" w:hAnsi="Tekton Pro"/>
          <w:b/>
          <w:color w:val="385623" w:themeColor="accent6" w:themeShade="80"/>
          <w:sz w:val="28"/>
          <w:lang w:val="es-MX"/>
        </w:rPr>
        <w:t>Si quieres leer un libro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B2456" w:rsidTr="00EC726A">
        <w:tc>
          <w:tcPr>
            <w:tcW w:w="4675" w:type="dxa"/>
          </w:tcPr>
          <w:p w:rsidR="00EC726A" w:rsidRDefault="00EC726A">
            <w:pPr>
              <w:rPr>
                <w:lang w:val="es-MX"/>
              </w:rPr>
            </w:pPr>
            <w:r>
              <w:rPr>
                <w:noProof/>
                <w:lang w:val="es-MX" w:eastAsia="es-MX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615993</wp:posOffset>
                      </wp:positionH>
                      <wp:positionV relativeFrom="paragraph">
                        <wp:posOffset>84009</wp:posOffset>
                      </wp:positionV>
                      <wp:extent cx="1118681" cy="695528"/>
                      <wp:effectExtent l="0" t="0" r="24765" b="123825"/>
                      <wp:wrapNone/>
                      <wp:docPr id="1" name="Rounded Rectangular Callou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8681" cy="695528"/>
                              </a:xfrm>
                              <a:prstGeom prst="wedgeRoundRectCallou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C726A" w:rsidRPr="00EC726A" w:rsidRDefault="00EC726A" w:rsidP="00EC726A">
                                  <w:pPr>
                                    <w:rPr>
                                      <w:color w:val="000000" w:themeColor="text1"/>
                                      <w:lang w:val="es-MX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Es importante que lo </w:t>
                                  </w:r>
                                  <w:r w:rsidRPr="00EB2456">
                                    <w:rPr>
                                      <w:b/>
                                      <w:color w:val="000000" w:themeColor="text1"/>
                                      <w:u w:val="single"/>
                                      <w:lang w:val="es-MX"/>
                                    </w:rPr>
                                    <w:t>abras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Rounded Rectangular Callout 1" o:spid="_x0000_s1026" type="#_x0000_t62" style="position:absolute;margin-left:127.25pt;margin-top:6.6pt;width:88.1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" adj="6300,24300" fillcolor="#f2f2f2 [3052]" strokecolor="#1f4d78 [1604]" strokeweight="1pt">
                      <v:textbox>
                        <w:txbxContent>
                          <w:p w:rsidR="00EC726A" w:rsidRPr="00EC726A" w:rsidRDefault="00EC726A" w:rsidP="00EC726A">
                            <w:pPr>
                              <w:rPr>
                                <w:color w:val="000000" w:themeColor="text1"/>
                                <w:lang w:val="es-MX"/>
                              </w:rPr>
                            </w:pP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 xml:space="preserve">Es importante que lo </w:t>
                            </w:r>
                            <w:r w:rsidRPr="00EB2456">
                              <w:rPr>
                                <w:b/>
                                <w:color w:val="000000" w:themeColor="text1"/>
                                <w:u w:val="single"/>
                                <w:lang w:val="es-MX"/>
                              </w:rPr>
                              <w:t>abras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EC726A" w:rsidRDefault="00EB2456">
            <w:pPr>
              <w:rPr>
                <w:lang w:val="es-MX"/>
              </w:rPr>
            </w:pPr>
            <w:r>
              <w:rPr>
                <w:noProof/>
                <w:lang w:val="es-MX" w:eastAsia="es-MX"/>
              </w:rPr>
              <w:drawing>
                <wp:inline distT="0" distB="0" distL="0" distR="0" wp14:anchorId="31685A9E" wp14:editId="0B693D10">
                  <wp:extent cx="2736884" cy="1608654"/>
                  <wp:effectExtent l="0" t="0" r="6350" b="0"/>
                  <wp:docPr id="5" name="Picture 5" descr="Image result for open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 result for open 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418" cy="1668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C726A" w:rsidRDefault="00EC726A">
            <w:pPr>
              <w:rPr>
                <w:lang w:val="es-MX"/>
              </w:rPr>
            </w:pPr>
          </w:p>
        </w:tc>
        <w:tc>
          <w:tcPr>
            <w:tcW w:w="4675" w:type="dxa"/>
          </w:tcPr>
          <w:p w:rsidR="00EC726A" w:rsidRDefault="00EB2456" w:rsidP="00EB2456">
            <w:pPr>
              <w:jc w:val="right"/>
              <w:rPr>
                <w:lang w:val="es-MX"/>
              </w:rPr>
            </w:pPr>
            <w:r>
              <w:rPr>
                <w:noProof/>
                <w:lang w:val="es-MX" w:eastAsia="es-MX"/>
              </w:rPr>
              <w:drawing>
                <wp:inline distT="0" distB="0" distL="0" distR="0" wp14:anchorId="257436D3" wp14:editId="721343A7">
                  <wp:extent cx="1499362" cy="2094396"/>
                  <wp:effectExtent l="0" t="0" r="5715" b="1270"/>
                  <wp:docPr id="6" name="Picture 6" descr="Image result for upside down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upside down 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7452" cy="2105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C726A">
              <w:rPr>
                <w:noProof/>
                <w:lang w:val="es-MX" w:eastAsia="es-MX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EB562EE" wp14:editId="3FA1396D">
                      <wp:simplePos x="0" y="0"/>
                      <wp:positionH relativeFrom="column">
                        <wp:posOffset>-5350</wp:posOffset>
                      </wp:positionH>
                      <wp:positionV relativeFrom="paragraph">
                        <wp:posOffset>1324</wp:posOffset>
                      </wp:positionV>
                      <wp:extent cx="1361872" cy="807396"/>
                      <wp:effectExtent l="0" t="0" r="10160" b="126365"/>
                      <wp:wrapNone/>
                      <wp:docPr id="2" name="Rounded Rectangular Callou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61872" cy="807396"/>
                              </a:xfrm>
                              <a:prstGeom prst="wedgeRoundRectCallou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C726A" w:rsidRPr="00EC726A" w:rsidRDefault="00EC726A" w:rsidP="00EC726A">
                                  <w:pPr>
                                    <w:rPr>
                                      <w:color w:val="000000" w:themeColor="text1"/>
                                      <w:lang w:val="es-MX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Es 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>necesario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 que 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no </w:t>
                                  </w:r>
                                  <w:r w:rsidRPr="00EB2456">
                                    <w:rPr>
                                      <w:b/>
                                      <w:color w:val="000000" w:themeColor="text1"/>
                                      <w:u w:val="single"/>
                                      <w:lang w:val="es-MX"/>
                                    </w:rPr>
                                    <w:t>pongas</w:t>
                                  </w:r>
                                  <w:r w:rsidRPr="00EB2456"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>al revés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B562EE" id="Rounded Rectangular Callout 2" o:spid="_x0000_s1027" type="#_x0000_t62" style="position:absolute;left:0;text-align:left;margin-left:-.4pt;margin-top:.1pt;width:107.25pt;height:63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" adj="6300,24300" fillcolor="#f2f2f2 [3052]" strokecolor="#1f4d78 [1604]" strokeweight="1pt">
                      <v:textbox>
                        <w:txbxContent>
                          <w:p w:rsidR="00EC726A" w:rsidRPr="00EC726A" w:rsidRDefault="00EC726A" w:rsidP="00EC726A">
                            <w:pPr>
                              <w:rPr>
                                <w:color w:val="000000" w:themeColor="text1"/>
                                <w:lang w:val="es-MX"/>
                              </w:rPr>
                            </w:pP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 xml:space="preserve">Es 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>necesario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 xml:space="preserve"> que 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 xml:space="preserve">no </w:t>
                            </w:r>
                            <w:r w:rsidRPr="00EB2456">
                              <w:rPr>
                                <w:b/>
                                <w:color w:val="000000" w:themeColor="text1"/>
                                <w:u w:val="single"/>
                                <w:lang w:val="es-MX"/>
                              </w:rPr>
                              <w:t>pongas</w:t>
                            </w:r>
                            <w:r w:rsidRPr="00EB2456">
                              <w:rPr>
                                <w:color w:val="000000" w:themeColor="text1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>al revé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B2456" w:rsidTr="00EC726A">
        <w:tc>
          <w:tcPr>
            <w:tcW w:w="4675" w:type="dxa"/>
          </w:tcPr>
          <w:p w:rsidR="00EC726A" w:rsidRDefault="00EB2456">
            <w:pPr>
              <w:rPr>
                <w:lang w:val="es-MX"/>
              </w:rPr>
            </w:pPr>
            <w:r>
              <w:rPr>
                <w:noProof/>
                <w:lang w:val="es-MX" w:eastAsia="es-MX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EB562EE" wp14:editId="3FA1396D">
                      <wp:simplePos x="0" y="0"/>
                      <wp:positionH relativeFrom="column">
                        <wp:posOffset>1654175</wp:posOffset>
                      </wp:positionH>
                      <wp:positionV relativeFrom="paragraph">
                        <wp:posOffset>81661</wp:posOffset>
                      </wp:positionV>
                      <wp:extent cx="1079770" cy="729574"/>
                      <wp:effectExtent l="0" t="0" r="25400" b="109220"/>
                      <wp:wrapNone/>
                      <wp:docPr id="3" name="Rounded Rectangular Callou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770" cy="729574"/>
                              </a:xfrm>
                              <a:prstGeom prst="wedgeRoundRectCallou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C726A" w:rsidRPr="00EC726A" w:rsidRDefault="00EC726A" w:rsidP="00EC726A">
                                  <w:pPr>
                                    <w:rPr>
                                      <w:color w:val="000000" w:themeColor="text1"/>
                                      <w:lang w:val="es-MX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No es bueno que lo </w:t>
                                  </w:r>
                                  <w:r w:rsidRPr="00EB2456">
                                    <w:rPr>
                                      <w:b/>
                                      <w:color w:val="000000" w:themeColor="text1"/>
                                      <w:u w:val="single"/>
                                      <w:lang w:val="es-MX"/>
                                    </w:rPr>
                                    <w:t>rompas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B562EE" id="Rounded Rectangular Callout 3" o:spid="_x0000_s1028" type="#_x0000_t62" style="position:absolute;margin-left:130.25pt;margin-top:6.45pt;width:85pt;height:5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" adj="6300,24300" fillcolor="#f2f2f2 [3052]" strokecolor="#1f4d78 [1604]" strokeweight="1pt">
                      <v:textbox>
                        <w:txbxContent>
                          <w:p w:rsidR="00EC726A" w:rsidRPr="00EC726A" w:rsidRDefault="00EC726A" w:rsidP="00EC726A">
                            <w:pPr>
                              <w:rPr>
                                <w:color w:val="000000" w:themeColor="text1"/>
                                <w:lang w:val="es-MX"/>
                              </w:rPr>
                            </w:pP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 xml:space="preserve">No es bueno que lo </w:t>
                            </w:r>
                            <w:r w:rsidRPr="00EB2456">
                              <w:rPr>
                                <w:b/>
                                <w:color w:val="000000" w:themeColor="text1"/>
                                <w:u w:val="single"/>
                                <w:lang w:val="es-MX"/>
                              </w:rPr>
                              <w:t>rompas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EC726A" w:rsidRDefault="00EC726A">
            <w:pPr>
              <w:rPr>
                <w:lang w:val="es-MX"/>
              </w:rPr>
            </w:pPr>
          </w:p>
          <w:p w:rsidR="00EC726A" w:rsidRDefault="00EC726A">
            <w:pPr>
              <w:rPr>
                <w:lang w:val="es-MX"/>
              </w:rPr>
            </w:pPr>
          </w:p>
          <w:p w:rsidR="00EC726A" w:rsidRDefault="00EC726A">
            <w:pPr>
              <w:rPr>
                <w:lang w:val="es-MX"/>
              </w:rPr>
            </w:pPr>
          </w:p>
          <w:p w:rsidR="00EC726A" w:rsidRDefault="00EB2456">
            <w:pPr>
              <w:rPr>
                <w:lang w:val="es-MX"/>
              </w:rPr>
            </w:pPr>
            <w:r>
              <w:rPr>
                <w:noProof/>
                <w:lang w:val="es-MX" w:eastAsia="es-MX"/>
              </w:rPr>
              <w:drawing>
                <wp:inline distT="0" distB="0" distL="0" distR="0" wp14:anchorId="39B87327" wp14:editId="57C8786D">
                  <wp:extent cx="2324434" cy="1633347"/>
                  <wp:effectExtent l="0" t="0" r="0" b="5080"/>
                  <wp:docPr id="7" name="Picture 7" descr="Image result for broken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mage result for broken 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1034" cy="1659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C726A" w:rsidRDefault="00EC726A">
            <w:pPr>
              <w:rPr>
                <w:lang w:val="es-MX"/>
              </w:rPr>
            </w:pPr>
          </w:p>
          <w:p w:rsidR="00EC726A" w:rsidRDefault="00EC726A">
            <w:pPr>
              <w:rPr>
                <w:lang w:val="es-MX"/>
              </w:rPr>
            </w:pPr>
          </w:p>
          <w:p w:rsidR="00EC726A" w:rsidRDefault="00EC726A">
            <w:pPr>
              <w:rPr>
                <w:lang w:val="es-MX"/>
              </w:rPr>
            </w:pPr>
          </w:p>
        </w:tc>
        <w:tc>
          <w:tcPr>
            <w:tcW w:w="4675" w:type="dxa"/>
          </w:tcPr>
          <w:p w:rsidR="00EC726A" w:rsidRDefault="00EB2456" w:rsidP="00EB2456">
            <w:pPr>
              <w:jc w:val="right"/>
              <w:rPr>
                <w:lang w:val="es-MX"/>
              </w:rPr>
            </w:pPr>
            <w:r>
              <w:rPr>
                <w:noProof/>
                <w:lang w:val="es-MX" w:eastAsia="es-MX"/>
              </w:rPr>
              <w:drawing>
                <wp:inline distT="0" distB="0" distL="0" distR="0" wp14:anchorId="7B62C013" wp14:editId="64315EC5">
                  <wp:extent cx="1778889" cy="2550073"/>
                  <wp:effectExtent l="0" t="0" r="0" b="3175"/>
                  <wp:docPr id="8" name="Picture 8" descr="Image result for comfy reading a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Image result for comfy reading a 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994" cy="2570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C726A">
              <w:rPr>
                <w:noProof/>
                <w:lang w:val="es-MX" w:eastAsia="es-MX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B562EE" wp14:editId="3FA1396D">
                      <wp:simplePos x="0" y="0"/>
                      <wp:positionH relativeFrom="column">
                        <wp:posOffset>-5350</wp:posOffset>
                      </wp:positionH>
                      <wp:positionV relativeFrom="paragraph">
                        <wp:posOffset>-189</wp:posOffset>
                      </wp:positionV>
                      <wp:extent cx="1342417" cy="933855"/>
                      <wp:effectExtent l="0" t="0" r="10160" b="152400"/>
                      <wp:wrapNone/>
                      <wp:docPr id="4" name="Rounded Rectangular Callou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2417" cy="933855"/>
                              </a:xfrm>
                              <a:prstGeom prst="wedgeRoundRectCallou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C726A" w:rsidRPr="00EC726A" w:rsidRDefault="00EC726A" w:rsidP="00EC726A">
                                  <w:pPr>
                                    <w:rPr>
                                      <w:color w:val="000000" w:themeColor="text1"/>
                                      <w:lang w:val="es-MX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Es </w:t>
                                  </w:r>
                                  <w:r w:rsidR="00EB2456"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imprescindible que </w:t>
                                  </w:r>
                                  <w:r w:rsidR="00EB2456" w:rsidRPr="00EB2456">
                                    <w:rPr>
                                      <w:b/>
                                      <w:color w:val="000000" w:themeColor="text1"/>
                                      <w:u w:val="single"/>
                                      <w:lang w:val="es-MX"/>
                                    </w:rPr>
                                    <w:t>estés</w:t>
                                  </w:r>
                                  <w:r w:rsidR="00EB2456">
                                    <w:rPr>
                                      <w:color w:val="000000" w:themeColor="text1"/>
                                      <w:lang w:val="es-MX"/>
                                    </w:rPr>
                                    <w:t xml:space="preserve"> cómodo</w:t>
                                  </w:r>
                                  <w:r>
                                    <w:rPr>
                                      <w:color w:val="000000" w:themeColor="text1"/>
                                      <w:lang w:val="es-MX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B562EE" id="Rounded Rectangular Callout 4" o:spid="_x0000_s1029" type="#_x0000_t62" style="position:absolute;left:0;text-align:left;margin-left:-.4pt;margin-top:0;width:105.7pt;height:73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" adj="6300,24300" fillcolor="#f2f2f2 [3052]" strokecolor="#1f4d78 [1604]" strokeweight="1pt">
                      <v:textbox>
                        <w:txbxContent>
                          <w:p w:rsidR="00EC726A" w:rsidRPr="00EC726A" w:rsidRDefault="00EC726A" w:rsidP="00EC726A">
                            <w:pPr>
                              <w:rPr>
                                <w:color w:val="000000" w:themeColor="text1"/>
                                <w:lang w:val="es-MX"/>
                              </w:rPr>
                            </w:pP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 xml:space="preserve">Es </w:t>
                            </w:r>
                            <w:r w:rsidR="00EB2456">
                              <w:rPr>
                                <w:color w:val="000000" w:themeColor="text1"/>
                                <w:lang w:val="es-MX"/>
                              </w:rPr>
                              <w:t xml:space="preserve">imprescindible que </w:t>
                            </w:r>
                            <w:r w:rsidR="00EB2456" w:rsidRPr="00EB2456">
                              <w:rPr>
                                <w:b/>
                                <w:color w:val="000000" w:themeColor="text1"/>
                                <w:u w:val="single"/>
                                <w:lang w:val="es-MX"/>
                              </w:rPr>
                              <w:t>estés</w:t>
                            </w:r>
                            <w:r w:rsidR="00EB2456">
                              <w:rPr>
                                <w:color w:val="000000" w:themeColor="text1"/>
                                <w:lang w:val="es-MX"/>
                              </w:rPr>
                              <w:t xml:space="preserve"> cómodo</w:t>
                            </w:r>
                            <w:r>
                              <w:rPr>
                                <w:color w:val="000000" w:themeColor="text1"/>
                                <w:lang w:val="es-MX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bookmarkStart w:id="0" w:name="_GoBack"/>
        <w:bookmarkEnd w:id="0"/>
      </w:tr>
    </w:tbl>
    <w:p w:rsidR="00EC726A" w:rsidRPr="00157442" w:rsidRDefault="00EC726A" w:rsidP="00EB2456">
      <w:pPr>
        <w:rPr>
          <w:lang w:val="es-MX"/>
        </w:rPr>
      </w:pPr>
    </w:p>
    <w:sectPr w:rsidR="00EC726A" w:rsidRPr="00157442" w:rsidSect="00EB2456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ekton Pro">
    <w:altName w:val="Sitka Small"/>
    <w:panose1 w:val="020F0603020208020904"/>
    <w:charset w:val="00"/>
    <w:family w:val="swiss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384336"/>
    <w:multiLevelType w:val="hybridMultilevel"/>
    <w:tmpl w:val="81C626E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80262"/>
    <w:multiLevelType w:val="hybridMultilevel"/>
    <w:tmpl w:val="1BE0CB4C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6AF60F5"/>
    <w:multiLevelType w:val="hybridMultilevel"/>
    <w:tmpl w:val="4A565180"/>
    <w:lvl w:ilvl="0" w:tplc="448C2D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D94DD3"/>
    <w:multiLevelType w:val="hybridMultilevel"/>
    <w:tmpl w:val="EA64A51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272B9A"/>
    <w:multiLevelType w:val="hybridMultilevel"/>
    <w:tmpl w:val="91608F82"/>
    <w:lvl w:ilvl="0" w:tplc="A4CE0F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A75AB"/>
    <w:multiLevelType w:val="hybridMultilevel"/>
    <w:tmpl w:val="BB5E9F22"/>
    <w:lvl w:ilvl="0" w:tplc="A4CE0FBA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0427C7"/>
    <w:multiLevelType w:val="hybridMultilevel"/>
    <w:tmpl w:val="AC943F04"/>
    <w:lvl w:ilvl="0" w:tplc="A4CE0F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tTCwsDQ0MDYxNzFX0lEKTi0uzszPAykwrAUAkaLoqSwAAAA="/>
  </w:docVars>
  <w:rsids>
    <w:rsidRoot w:val="009754C8"/>
    <w:rsid w:val="00157442"/>
    <w:rsid w:val="002A09D2"/>
    <w:rsid w:val="004F132A"/>
    <w:rsid w:val="0096472C"/>
    <w:rsid w:val="009754C8"/>
    <w:rsid w:val="00BB2558"/>
    <w:rsid w:val="00EB2456"/>
    <w:rsid w:val="00EC7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BD0C43-08D3-4CEC-886C-6CE8F798D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4C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4C8"/>
    <w:pPr>
      <w:ind w:left="720"/>
      <w:contextualSpacing/>
    </w:pPr>
  </w:style>
  <w:style w:type="table" w:styleId="TableGrid">
    <w:name w:val="Table Grid"/>
    <w:basedOn w:val="TableNormal"/>
    <w:uiPriority w:val="39"/>
    <w:rsid w:val="00EC7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BFD16-67AC-4B3E-A3D3-6FFA32079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</Pages>
  <Words>72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Ferreira</dc:creator>
  <cp:keywords/>
  <dc:description/>
  <cp:lastModifiedBy>Paola Ferreira</cp:lastModifiedBy>
  <cp:revision>1</cp:revision>
  <dcterms:created xsi:type="dcterms:W3CDTF">2017-02-07T16:21:00Z</dcterms:created>
  <dcterms:modified xsi:type="dcterms:W3CDTF">2017-02-16T19:44:00Z</dcterms:modified>
</cp:coreProperties>
</file>